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DB61A6" w14:textId="79B6B586" w:rsidR="003E2A3C" w:rsidRDefault="00B84EE7" w:rsidP="0057138C">
      <w:pPr>
        <w:pStyle w:val="1"/>
        <w:jc w:val="center"/>
      </w:pPr>
      <w:r>
        <w:t>Homework</w:t>
      </w:r>
      <w:r w:rsidR="00280537">
        <w:t xml:space="preserve">: </w:t>
      </w:r>
      <w:r w:rsidR="00292D56">
        <w:t>Test Management and Issue Tracking</w:t>
      </w:r>
    </w:p>
    <w:p w14:paraId="37BD1A0E" w14:textId="6D4A484B" w:rsidR="00814284" w:rsidRDefault="00292D56" w:rsidP="00814284">
      <w:pPr>
        <w:pStyle w:val="2"/>
      </w:pPr>
      <w:r>
        <w:t>User Stories</w:t>
      </w:r>
    </w:p>
    <w:p w14:paraId="55C4515E" w14:textId="704327D6" w:rsidR="00292D56" w:rsidRPr="00292D56" w:rsidRDefault="00292D56" w:rsidP="000244F4">
      <w:pPr>
        <w:ind w:left="360"/>
      </w:pPr>
      <w:r>
        <w:t>Given the SRS for Task Board App, write user stories for each of the functionalities.</w:t>
      </w:r>
    </w:p>
    <w:tbl>
      <w:tblPr>
        <w:tblStyle w:val="af"/>
        <w:tblW w:w="10485" w:type="dxa"/>
        <w:tblLook w:val="04A0" w:firstRow="1" w:lastRow="0" w:firstColumn="1" w:lastColumn="0" w:noHBand="0" w:noVBand="1"/>
      </w:tblPr>
      <w:tblGrid>
        <w:gridCol w:w="2425"/>
        <w:gridCol w:w="8060"/>
      </w:tblGrid>
      <w:tr w:rsidR="00F55C8B" w:rsidRPr="0009046A" w14:paraId="1DEE8148" w14:textId="77777777" w:rsidTr="000244F4">
        <w:tc>
          <w:tcPr>
            <w:tcW w:w="2425" w:type="dxa"/>
            <w:vAlign w:val="center"/>
          </w:tcPr>
          <w:p w14:paraId="61A4E72D" w14:textId="675B566F" w:rsidR="00F55C8B" w:rsidRPr="000244F4" w:rsidRDefault="000244F4" w:rsidP="00856B39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Functionality</w:t>
            </w:r>
          </w:p>
        </w:tc>
        <w:tc>
          <w:tcPr>
            <w:tcW w:w="8060" w:type="dxa"/>
            <w:vAlign w:val="center"/>
          </w:tcPr>
          <w:p w14:paraId="0E459194" w14:textId="0210E641" w:rsidR="00F55C8B" w:rsidRPr="0009046A" w:rsidRDefault="000244F4" w:rsidP="00856B39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User Story</w:t>
            </w:r>
          </w:p>
        </w:tc>
      </w:tr>
      <w:tr w:rsidR="00F55C8B" w:rsidRPr="0009046A" w14:paraId="4AC9EE6A" w14:textId="77777777" w:rsidTr="000244F4">
        <w:tc>
          <w:tcPr>
            <w:tcW w:w="2425" w:type="dxa"/>
            <w:vAlign w:val="center"/>
          </w:tcPr>
          <w:p w14:paraId="4B06872D" w14:textId="6539205B" w:rsidR="00F55C8B" w:rsidRPr="001D3C45" w:rsidRDefault="000244F4" w:rsidP="00F55C8B">
            <w:pPr>
              <w:spacing w:beforeLines="60" w:before="144" w:afterLines="60" w:after="144"/>
            </w:pPr>
            <w:r w:rsidRPr="001D3C45">
              <w:t>Home Page</w:t>
            </w:r>
          </w:p>
        </w:tc>
        <w:tc>
          <w:tcPr>
            <w:tcW w:w="8060" w:type="dxa"/>
            <w:vAlign w:val="center"/>
          </w:tcPr>
          <w:p w14:paraId="547C976C" w14:textId="4432CBC1" w:rsidR="00F55C8B" w:rsidRDefault="000244F4" w:rsidP="00F55C8B">
            <w:pPr>
              <w:spacing w:beforeLines="60" w:before="144" w:afterLines="60" w:after="144"/>
            </w:pPr>
            <w:r w:rsidRPr="000244F4">
              <w:t>As a user, I want to view the total number of tasks available in the system on the Home Page, so I can have an overview of the task count</w:t>
            </w:r>
          </w:p>
        </w:tc>
      </w:tr>
      <w:tr w:rsidR="00F55C8B" w:rsidRPr="0009046A" w14:paraId="6745EA75" w14:textId="77777777" w:rsidTr="000244F4">
        <w:tc>
          <w:tcPr>
            <w:tcW w:w="2425" w:type="dxa"/>
            <w:vAlign w:val="center"/>
          </w:tcPr>
          <w:p w14:paraId="31DE75C3" w14:textId="2D1B1BD4" w:rsidR="00F55C8B" w:rsidRPr="00F55C8B" w:rsidRDefault="004202A5" w:rsidP="00F55C8B">
            <w:pPr>
              <w:spacing w:beforeLines="60" w:before="144" w:afterLines="60" w:after="144"/>
            </w:pPr>
            <w:r>
              <w:t>Home Page</w:t>
            </w:r>
          </w:p>
        </w:tc>
        <w:tc>
          <w:tcPr>
            <w:tcW w:w="8060" w:type="dxa"/>
            <w:vAlign w:val="center"/>
          </w:tcPr>
          <w:p w14:paraId="3E589481" w14:textId="51C34311" w:rsidR="00F55C8B" w:rsidRDefault="004202A5" w:rsidP="00F55C8B">
            <w:pPr>
              <w:spacing w:beforeLines="60" w:before="144" w:afterLines="60" w:after="144"/>
            </w:pPr>
            <w:r>
              <w:t xml:space="preserve">As a user, I want to be able to select “Home”, </w:t>
            </w:r>
            <w:r w:rsidR="00AD698F">
              <w:t>“Task Board”</w:t>
            </w:r>
            <w:r w:rsidR="00AD698F">
              <w:t xml:space="preserve">, </w:t>
            </w:r>
            <w:r>
              <w:t xml:space="preserve">“Create” and </w:t>
            </w:r>
            <w:r w:rsidR="00AD698F">
              <w:t xml:space="preserve">“Search” </w:t>
            </w:r>
            <w:r>
              <w:t>from the side menu</w:t>
            </w:r>
          </w:p>
        </w:tc>
      </w:tr>
      <w:tr w:rsidR="001D3C45" w:rsidRPr="0009046A" w14:paraId="465816F7" w14:textId="77777777" w:rsidTr="000244F4">
        <w:tc>
          <w:tcPr>
            <w:tcW w:w="2425" w:type="dxa"/>
            <w:vAlign w:val="center"/>
          </w:tcPr>
          <w:p w14:paraId="36F91D37" w14:textId="362D4F1D" w:rsidR="001D3C45" w:rsidRDefault="00AD698F" w:rsidP="00F55C8B">
            <w:pPr>
              <w:spacing w:beforeLines="60" w:before="144" w:afterLines="60" w:after="144"/>
            </w:pPr>
            <w:r>
              <w:t>Home Page</w:t>
            </w:r>
          </w:p>
        </w:tc>
        <w:tc>
          <w:tcPr>
            <w:tcW w:w="8060" w:type="dxa"/>
            <w:vAlign w:val="center"/>
          </w:tcPr>
          <w:p w14:paraId="0DE286BF" w14:textId="09CDD999" w:rsidR="001D3C45" w:rsidRDefault="00AD698F" w:rsidP="00F55C8B">
            <w:pPr>
              <w:spacing w:beforeLines="60" w:before="144" w:afterLines="60" w:after="144"/>
            </w:pPr>
            <w:r>
              <w:t>As a user</w:t>
            </w:r>
            <w:r w:rsidR="007A3D8B">
              <w:t>,</w:t>
            </w:r>
            <w:r>
              <w:t xml:space="preserve"> I want to see a greeting “Welcome” mes</w:t>
            </w:r>
            <w:r w:rsidR="00E831F0">
              <w:t>s</w:t>
            </w:r>
            <w:r>
              <w:t>age</w:t>
            </w:r>
          </w:p>
        </w:tc>
      </w:tr>
      <w:tr w:rsidR="001D3C45" w:rsidRPr="0009046A" w14:paraId="3E842701" w14:textId="77777777" w:rsidTr="000244F4">
        <w:tc>
          <w:tcPr>
            <w:tcW w:w="2425" w:type="dxa"/>
            <w:vAlign w:val="center"/>
          </w:tcPr>
          <w:p w14:paraId="55A953BB" w14:textId="2C278F1F" w:rsidR="001D3C45" w:rsidRDefault="007A3D8B" w:rsidP="00F55C8B">
            <w:pPr>
              <w:spacing w:beforeLines="60" w:before="144" w:afterLines="60" w:after="144"/>
            </w:pPr>
            <w:r>
              <w:t xml:space="preserve">Task Board Page </w:t>
            </w:r>
          </w:p>
        </w:tc>
        <w:tc>
          <w:tcPr>
            <w:tcW w:w="8060" w:type="dxa"/>
            <w:vAlign w:val="center"/>
          </w:tcPr>
          <w:p w14:paraId="5BFE1BFA" w14:textId="544CA60B" w:rsidR="001D3C45" w:rsidRDefault="007A3D8B" w:rsidP="00F55C8B">
            <w:pPr>
              <w:spacing w:beforeLines="60" w:before="144" w:afterLines="60" w:after="144"/>
            </w:pPr>
            <w:r>
              <w:t>As a user, I want to see all tasks organized by boards</w:t>
            </w:r>
            <w:r w:rsidR="00421C27">
              <w:t xml:space="preserve"> in a grid layout</w:t>
            </w:r>
            <w:r>
              <w:t xml:space="preserve"> as follows: Open, In Progress, Done.</w:t>
            </w:r>
          </w:p>
        </w:tc>
      </w:tr>
      <w:tr w:rsidR="00421C27" w:rsidRPr="0009046A" w14:paraId="081A8E4A" w14:textId="77777777" w:rsidTr="000244F4">
        <w:tc>
          <w:tcPr>
            <w:tcW w:w="2425" w:type="dxa"/>
            <w:vAlign w:val="center"/>
          </w:tcPr>
          <w:p w14:paraId="1ED39B32" w14:textId="0D09DC7D" w:rsidR="00421C27" w:rsidRDefault="00421C27" w:rsidP="00F55C8B">
            <w:pPr>
              <w:spacing w:beforeLines="60" w:before="144" w:afterLines="60" w:after="144"/>
            </w:pPr>
            <w:r>
              <w:t>Task Board Page</w:t>
            </w:r>
          </w:p>
        </w:tc>
        <w:tc>
          <w:tcPr>
            <w:tcW w:w="8060" w:type="dxa"/>
            <w:vAlign w:val="center"/>
          </w:tcPr>
          <w:p w14:paraId="36F5A07C" w14:textId="048A8955" w:rsidR="00421C27" w:rsidRDefault="00421C27" w:rsidP="00F55C8B">
            <w:pPr>
              <w:spacing w:beforeLines="60" w:before="144" w:afterLines="60" w:after="144"/>
            </w:pPr>
            <w:r>
              <w:t>As a user, I want to see a side menu with active “Home”, “Task Board”, “Create” and “Search” buttons.</w:t>
            </w:r>
          </w:p>
        </w:tc>
      </w:tr>
      <w:tr w:rsidR="001D3C45" w:rsidRPr="0009046A" w14:paraId="5837672F" w14:textId="77777777" w:rsidTr="000244F4">
        <w:tc>
          <w:tcPr>
            <w:tcW w:w="2425" w:type="dxa"/>
            <w:vAlign w:val="center"/>
          </w:tcPr>
          <w:p w14:paraId="0EFF95DA" w14:textId="0647E459" w:rsidR="001D3C45" w:rsidRDefault="007A3D8B" w:rsidP="00F55C8B">
            <w:pPr>
              <w:spacing w:beforeLines="60" w:before="144" w:afterLines="60" w:after="144"/>
            </w:pPr>
            <w:r>
              <w:t>Task Board Page</w:t>
            </w:r>
          </w:p>
        </w:tc>
        <w:tc>
          <w:tcPr>
            <w:tcW w:w="8060" w:type="dxa"/>
            <w:vAlign w:val="center"/>
          </w:tcPr>
          <w:p w14:paraId="7E2478B3" w14:textId="70AAC130" w:rsidR="001D3C45" w:rsidRDefault="007A3D8B" w:rsidP="00F55C8B">
            <w:pPr>
              <w:spacing w:beforeLines="60" w:before="144" w:afterLines="60" w:after="144"/>
            </w:pPr>
            <w:r>
              <w:t xml:space="preserve">As a user, I want to see </w:t>
            </w:r>
            <w:r w:rsidR="00421C27">
              <w:t>e</w:t>
            </w:r>
            <w:r w:rsidR="00421C27" w:rsidRPr="00421C27">
              <w:t>ach task</w:t>
            </w:r>
            <w:r w:rsidR="00421C27">
              <w:t>’s</w:t>
            </w:r>
            <w:r w:rsidR="00421C27" w:rsidRPr="00421C27">
              <w:t xml:space="preserve"> title, a brief description, and action options such as "View" and "Edit."</w:t>
            </w:r>
          </w:p>
        </w:tc>
      </w:tr>
      <w:tr w:rsidR="001D3C45" w:rsidRPr="0009046A" w14:paraId="5992490C" w14:textId="77777777" w:rsidTr="000244F4">
        <w:tc>
          <w:tcPr>
            <w:tcW w:w="2425" w:type="dxa"/>
            <w:vAlign w:val="center"/>
          </w:tcPr>
          <w:p w14:paraId="3CD6EAB2" w14:textId="6DEEBDBE" w:rsidR="001D3C45" w:rsidRDefault="00421C27" w:rsidP="00F55C8B">
            <w:pPr>
              <w:spacing w:beforeLines="60" w:before="144" w:afterLines="60" w:after="144"/>
            </w:pPr>
            <w:r>
              <w:t>Create Task Page</w:t>
            </w:r>
          </w:p>
        </w:tc>
        <w:tc>
          <w:tcPr>
            <w:tcW w:w="8060" w:type="dxa"/>
            <w:vAlign w:val="center"/>
          </w:tcPr>
          <w:p w14:paraId="1BF67925" w14:textId="3ACE63E0" w:rsidR="001D3C45" w:rsidRDefault="00421C27" w:rsidP="00F55C8B">
            <w:pPr>
              <w:spacing w:beforeLines="60" w:before="144" w:afterLines="60" w:after="144"/>
            </w:pPr>
            <w:r>
              <w:t>As a user, I want to be able to create and save new tasks with title, description and board.</w:t>
            </w:r>
          </w:p>
        </w:tc>
      </w:tr>
      <w:tr w:rsidR="00421C27" w:rsidRPr="0009046A" w14:paraId="78447E6A" w14:textId="77777777" w:rsidTr="000244F4">
        <w:tc>
          <w:tcPr>
            <w:tcW w:w="2425" w:type="dxa"/>
            <w:vAlign w:val="center"/>
          </w:tcPr>
          <w:p w14:paraId="1D243DDF" w14:textId="55359472" w:rsidR="00421C27" w:rsidRDefault="00421C27" w:rsidP="00F55C8B">
            <w:pPr>
              <w:spacing w:beforeLines="60" w:before="144" w:afterLines="60" w:after="144"/>
            </w:pPr>
            <w:r>
              <w:t>Create Task Page</w:t>
            </w:r>
          </w:p>
        </w:tc>
        <w:tc>
          <w:tcPr>
            <w:tcW w:w="8060" w:type="dxa"/>
            <w:vAlign w:val="center"/>
          </w:tcPr>
          <w:p w14:paraId="126643D2" w14:textId="5BF808EF" w:rsidR="00421C27" w:rsidRDefault="00421C27" w:rsidP="00F55C8B">
            <w:pPr>
              <w:spacing w:beforeLines="60" w:before="144" w:afterLines="60" w:after="144"/>
            </w:pPr>
            <w:r>
              <w:t>As a user, I want to see a side menu with active “Home”, “Task Board”, “Create” and “Search” buttons.</w:t>
            </w:r>
          </w:p>
        </w:tc>
      </w:tr>
      <w:tr w:rsidR="001D3C45" w:rsidRPr="0009046A" w14:paraId="5D364D2E" w14:textId="77777777" w:rsidTr="000244F4">
        <w:tc>
          <w:tcPr>
            <w:tcW w:w="2425" w:type="dxa"/>
            <w:vAlign w:val="center"/>
          </w:tcPr>
          <w:p w14:paraId="3F59305F" w14:textId="4CA65218" w:rsidR="001D3C45" w:rsidRDefault="00421C27" w:rsidP="00F55C8B">
            <w:pPr>
              <w:spacing w:beforeLines="60" w:before="144" w:afterLines="60" w:after="144"/>
            </w:pPr>
            <w:r>
              <w:t>Task Details Page</w:t>
            </w:r>
          </w:p>
        </w:tc>
        <w:tc>
          <w:tcPr>
            <w:tcW w:w="8060" w:type="dxa"/>
            <w:vAlign w:val="center"/>
          </w:tcPr>
          <w:p w14:paraId="5BA17C9C" w14:textId="37DEE771" w:rsidR="001D3C45" w:rsidRDefault="00421C27" w:rsidP="00F55C8B">
            <w:pPr>
              <w:spacing w:beforeLines="60" w:before="144" w:afterLines="60" w:after="144"/>
            </w:pPr>
            <w:r>
              <w:t>As a user, I want to be able to see each tasks’ details as ID, Title, Description, Board, Date Created, Date Modified and an active “Edit Task” button.</w:t>
            </w:r>
          </w:p>
        </w:tc>
      </w:tr>
      <w:tr w:rsidR="001D3C45" w:rsidRPr="0009046A" w14:paraId="5FFAB2F4" w14:textId="77777777" w:rsidTr="000244F4">
        <w:tc>
          <w:tcPr>
            <w:tcW w:w="2425" w:type="dxa"/>
            <w:vAlign w:val="center"/>
          </w:tcPr>
          <w:p w14:paraId="76D3D634" w14:textId="3F1CFA3A" w:rsidR="001D3C45" w:rsidRDefault="00421C27" w:rsidP="00F55C8B">
            <w:pPr>
              <w:spacing w:beforeLines="60" w:before="144" w:afterLines="60" w:after="144"/>
            </w:pPr>
            <w:r>
              <w:t>Task Details Page</w:t>
            </w:r>
          </w:p>
        </w:tc>
        <w:tc>
          <w:tcPr>
            <w:tcW w:w="8060" w:type="dxa"/>
            <w:vAlign w:val="center"/>
          </w:tcPr>
          <w:p w14:paraId="37CD747D" w14:textId="557BAC36" w:rsidR="001D3C45" w:rsidRDefault="00421C27" w:rsidP="00F55C8B">
            <w:pPr>
              <w:spacing w:beforeLines="60" w:before="144" w:afterLines="60" w:after="144"/>
            </w:pPr>
            <w:r>
              <w:t xml:space="preserve">As a user, I want to </w:t>
            </w:r>
            <w:r>
              <w:t xml:space="preserve">see a side menu with active </w:t>
            </w:r>
            <w:r>
              <w:t xml:space="preserve">“Home”, “Task Board”, “Create” and “Search” </w:t>
            </w:r>
            <w:r>
              <w:t>buttons.</w:t>
            </w:r>
          </w:p>
        </w:tc>
      </w:tr>
      <w:tr w:rsidR="001D3C45" w:rsidRPr="0009046A" w14:paraId="4076811D" w14:textId="77777777" w:rsidTr="000244F4">
        <w:tc>
          <w:tcPr>
            <w:tcW w:w="2425" w:type="dxa"/>
            <w:vAlign w:val="center"/>
          </w:tcPr>
          <w:p w14:paraId="318288D2" w14:textId="1DA890D9" w:rsidR="001D3C45" w:rsidRDefault="00342ACE" w:rsidP="00F55C8B">
            <w:pPr>
              <w:spacing w:beforeLines="60" w:before="144" w:afterLines="60" w:after="144"/>
            </w:pPr>
            <w:r>
              <w:t>Edit Task Page</w:t>
            </w:r>
          </w:p>
        </w:tc>
        <w:tc>
          <w:tcPr>
            <w:tcW w:w="8060" w:type="dxa"/>
            <w:vAlign w:val="center"/>
          </w:tcPr>
          <w:p w14:paraId="77C7A0F3" w14:textId="6928D695" w:rsidR="001D3C45" w:rsidRDefault="00342ACE" w:rsidP="00F55C8B">
            <w:pPr>
              <w:spacing w:beforeLines="60" w:before="144" w:afterLines="60" w:after="144"/>
            </w:pPr>
            <w:r w:rsidRPr="00342ACE">
              <w:t xml:space="preserve">As a user, I want to </w:t>
            </w:r>
            <w:r w:rsidRPr="00342ACE">
              <w:t xml:space="preserve">be able to edit a task by modifying the title, description, or moving it to a different board. After making the desired changes, </w:t>
            </w:r>
            <w:r w:rsidRPr="00342ACE">
              <w:t xml:space="preserve">I want to </w:t>
            </w:r>
            <w:r w:rsidRPr="00342ACE">
              <w:t>be able to save the edits.</w:t>
            </w:r>
          </w:p>
        </w:tc>
      </w:tr>
      <w:tr w:rsidR="001D3C45" w:rsidRPr="0009046A" w14:paraId="26B9804F" w14:textId="77777777" w:rsidTr="000244F4">
        <w:tc>
          <w:tcPr>
            <w:tcW w:w="2425" w:type="dxa"/>
            <w:vAlign w:val="center"/>
          </w:tcPr>
          <w:p w14:paraId="5C58B270" w14:textId="0B7A2528" w:rsidR="001D3C45" w:rsidRDefault="00342ACE" w:rsidP="00F55C8B">
            <w:pPr>
              <w:spacing w:beforeLines="60" w:before="144" w:afterLines="60" w:after="144"/>
            </w:pPr>
            <w:r>
              <w:t>Search Task Page</w:t>
            </w:r>
          </w:p>
        </w:tc>
        <w:tc>
          <w:tcPr>
            <w:tcW w:w="8060" w:type="dxa"/>
            <w:vAlign w:val="center"/>
          </w:tcPr>
          <w:p w14:paraId="51C25165" w14:textId="3E0B64AF" w:rsidR="001D3C45" w:rsidRDefault="00290A92" w:rsidP="00F55C8B">
            <w:pPr>
              <w:spacing w:beforeLines="60" w:before="144" w:afterLines="60" w:after="144"/>
            </w:pPr>
            <w:r>
              <w:t xml:space="preserve">As a user, I want to </w:t>
            </w:r>
            <w:r w:rsidRPr="00290A92">
              <w:t>be able to search for specific tasks by entering a keyword. The search results page should present relevant task information, including the task title, board name, and a brief description if available. Additionally, the search results page should display a counter indicating the total number of tasks found based on the search criteria</w:t>
            </w:r>
          </w:p>
        </w:tc>
      </w:tr>
      <w:tr w:rsidR="001D3C45" w:rsidRPr="0009046A" w14:paraId="1C61FB79" w14:textId="77777777" w:rsidTr="000244F4">
        <w:tc>
          <w:tcPr>
            <w:tcW w:w="2425" w:type="dxa"/>
            <w:vAlign w:val="center"/>
          </w:tcPr>
          <w:p w14:paraId="37F5C8E6" w14:textId="03F03F76" w:rsidR="001D3C45" w:rsidRDefault="00342ACE" w:rsidP="00F55C8B">
            <w:pPr>
              <w:spacing w:beforeLines="60" w:before="144" w:afterLines="60" w:after="144"/>
            </w:pPr>
            <w:r w:rsidRPr="00342ACE">
              <w:t>Web API Documentation</w:t>
            </w:r>
            <w:r w:rsidRPr="00342ACE">
              <w:t xml:space="preserve"> Page</w:t>
            </w:r>
          </w:p>
        </w:tc>
        <w:tc>
          <w:tcPr>
            <w:tcW w:w="8060" w:type="dxa"/>
            <w:vAlign w:val="center"/>
          </w:tcPr>
          <w:p w14:paraId="6B28EEE7" w14:textId="767A4F85" w:rsidR="001D3C45" w:rsidRDefault="00342ACE" w:rsidP="00F55C8B">
            <w:pPr>
              <w:spacing w:beforeLines="60" w:before="144" w:afterLines="60" w:after="144"/>
            </w:pPr>
            <w:r w:rsidRPr="00342ACE">
              <w:t xml:space="preserve">As a user, I want to </w:t>
            </w:r>
            <w:r w:rsidRPr="00342ACE">
              <w:t xml:space="preserve">be able to access the API documentation, which provides detailed information about the available endpoints, supported request methods, request parameters, and response formats. The API documentation </w:t>
            </w:r>
            <w:r w:rsidRPr="00342ACE">
              <w:t xml:space="preserve">should </w:t>
            </w:r>
            <w:r w:rsidRPr="00342ACE">
              <w:t xml:space="preserve">serves as a </w:t>
            </w:r>
            <w:r w:rsidRPr="00342ACE">
              <w:lastRenderedPageBreak/>
              <w:t xml:space="preserve">reference guide </w:t>
            </w:r>
            <w:r w:rsidRPr="00342ACE">
              <w:t xml:space="preserve">if I </w:t>
            </w:r>
            <w:r w:rsidRPr="00342ACE">
              <w:t>wish to integrate the application with other systems or build custom applications using the API.</w:t>
            </w:r>
          </w:p>
        </w:tc>
      </w:tr>
    </w:tbl>
    <w:p w14:paraId="14BDA520" w14:textId="72D6B445" w:rsidR="00493D49" w:rsidRDefault="000244F4" w:rsidP="000244F4">
      <w:pPr>
        <w:pStyle w:val="2"/>
      </w:pPr>
      <w:r>
        <w:lastRenderedPageBreak/>
        <w:t>Bugs</w:t>
      </w:r>
      <w:r>
        <w:br/>
      </w:r>
      <w:r w:rsidRPr="000244F4">
        <w:rPr>
          <w:b w:val="0"/>
          <w:bCs w:val="0"/>
          <w:color w:val="auto"/>
          <w:sz w:val="22"/>
          <w:szCs w:val="22"/>
        </w:rPr>
        <w:t>F</w:t>
      </w:r>
      <w:r>
        <w:rPr>
          <w:b w:val="0"/>
          <w:bCs w:val="0"/>
          <w:color w:val="auto"/>
          <w:sz w:val="22"/>
          <w:szCs w:val="22"/>
        </w:rPr>
        <w:t>rom your bug report</w:t>
      </w:r>
      <w:r w:rsidR="001D3C45">
        <w:rPr>
          <w:b w:val="0"/>
          <w:bCs w:val="0"/>
          <w:color w:val="auto"/>
          <w:sz w:val="22"/>
          <w:szCs w:val="22"/>
        </w:rPr>
        <w:t>, provide the bugs that you found. Give us the expected and actual result.</w:t>
      </w:r>
    </w:p>
    <w:tbl>
      <w:tblPr>
        <w:tblStyle w:val="af"/>
        <w:tblW w:w="10435" w:type="dxa"/>
        <w:tblLook w:val="04A0" w:firstRow="1" w:lastRow="0" w:firstColumn="1" w:lastColumn="0" w:noHBand="0" w:noVBand="1"/>
      </w:tblPr>
      <w:tblGrid>
        <w:gridCol w:w="2425"/>
        <w:gridCol w:w="4140"/>
        <w:gridCol w:w="3870"/>
      </w:tblGrid>
      <w:tr w:rsidR="00FC7A4E" w:rsidRPr="0009046A" w14:paraId="7F7FFEB8" w14:textId="77777777" w:rsidTr="00FC7A4E">
        <w:tc>
          <w:tcPr>
            <w:tcW w:w="2425" w:type="dxa"/>
            <w:vAlign w:val="center"/>
          </w:tcPr>
          <w:p w14:paraId="41234743" w14:textId="493F3D78" w:rsidR="00FC7A4E" w:rsidRPr="000244F4" w:rsidRDefault="00FC7A4E" w:rsidP="00856B39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Functionality</w:t>
            </w:r>
          </w:p>
        </w:tc>
        <w:tc>
          <w:tcPr>
            <w:tcW w:w="4140" w:type="dxa"/>
          </w:tcPr>
          <w:p w14:paraId="6B62A5CE" w14:textId="6F4B8360" w:rsidR="00FC7A4E" w:rsidRPr="000244F4" w:rsidRDefault="00FC7A4E" w:rsidP="00856B39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3870" w:type="dxa"/>
            <w:vAlign w:val="center"/>
          </w:tcPr>
          <w:p w14:paraId="0171A2D2" w14:textId="0EA8F1BB" w:rsidR="00FC7A4E" w:rsidRPr="000244F4" w:rsidRDefault="00FC7A4E" w:rsidP="00856B39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Actual Result</w:t>
            </w:r>
          </w:p>
        </w:tc>
      </w:tr>
      <w:tr w:rsidR="00FC7A4E" w14:paraId="146FB188" w14:textId="77777777" w:rsidTr="00FC7A4E">
        <w:tc>
          <w:tcPr>
            <w:tcW w:w="2425" w:type="dxa"/>
            <w:vAlign w:val="center"/>
          </w:tcPr>
          <w:p w14:paraId="6C5BCE08" w14:textId="6666E5AA" w:rsidR="00FC7A4E" w:rsidRDefault="00FC7A4E" w:rsidP="00856B39">
            <w:pPr>
              <w:spacing w:beforeLines="60" w:before="144" w:afterLines="60" w:after="144"/>
              <w:rPr>
                <w:b/>
                <w:bCs/>
              </w:rPr>
            </w:pPr>
            <w:r w:rsidRPr="003752D5">
              <w:t>Home Page</w:t>
            </w:r>
          </w:p>
        </w:tc>
        <w:tc>
          <w:tcPr>
            <w:tcW w:w="4140" w:type="dxa"/>
          </w:tcPr>
          <w:p w14:paraId="3B4EAD89" w14:textId="37846D2E" w:rsidR="00FC7A4E" w:rsidRDefault="00FC7A4E" w:rsidP="00856B39">
            <w:pPr>
              <w:spacing w:beforeLines="60" w:before="144" w:afterLines="60" w:after="144"/>
            </w:pPr>
            <w:r w:rsidRPr="003752D5">
              <w:t>Greeting message should display "Welcome"</w:t>
            </w:r>
          </w:p>
        </w:tc>
        <w:tc>
          <w:tcPr>
            <w:tcW w:w="3870" w:type="dxa"/>
            <w:vAlign w:val="center"/>
          </w:tcPr>
          <w:p w14:paraId="18FBF195" w14:textId="62A844CA" w:rsidR="00FC7A4E" w:rsidRDefault="00FC7A4E" w:rsidP="00856B39">
            <w:pPr>
              <w:spacing w:beforeLines="60" w:before="144" w:afterLines="60" w:after="144"/>
            </w:pPr>
            <w:r w:rsidRPr="003752D5">
              <w:t>Greeting message displays "Hello"</w:t>
            </w:r>
          </w:p>
        </w:tc>
      </w:tr>
      <w:tr w:rsidR="00FC7A4E" w14:paraId="214628E6" w14:textId="77777777" w:rsidTr="00FC7A4E">
        <w:tc>
          <w:tcPr>
            <w:tcW w:w="2425" w:type="dxa"/>
            <w:vAlign w:val="center"/>
          </w:tcPr>
          <w:p w14:paraId="354738C0" w14:textId="77777777" w:rsidR="00FC7A4E" w:rsidRDefault="004202A5" w:rsidP="00856B39">
            <w:pPr>
              <w:spacing w:beforeLines="60" w:before="144" w:afterLines="60" w:after="144"/>
            </w:pPr>
            <w:r>
              <w:t>Home Page</w:t>
            </w:r>
          </w:p>
          <w:p w14:paraId="0858ED1A" w14:textId="77777777" w:rsidR="0093277D" w:rsidRPr="0093277D" w:rsidRDefault="0093277D" w:rsidP="0093277D">
            <w:pPr>
              <w:spacing w:beforeLines="60" w:before="144" w:afterLines="60" w:after="144"/>
            </w:pPr>
            <w:r w:rsidRPr="0093277D">
              <w:t>Task Board Page</w:t>
            </w:r>
          </w:p>
          <w:p w14:paraId="568CBFA2" w14:textId="77777777" w:rsidR="0093277D" w:rsidRPr="0093277D" w:rsidRDefault="0093277D" w:rsidP="0093277D">
            <w:pPr>
              <w:spacing w:beforeLines="60" w:before="144" w:afterLines="60" w:after="144"/>
            </w:pPr>
            <w:r w:rsidRPr="0093277D">
              <w:t>Create Task Page</w:t>
            </w:r>
          </w:p>
          <w:p w14:paraId="70A084BD" w14:textId="77777777" w:rsidR="0093277D" w:rsidRPr="0093277D" w:rsidRDefault="0093277D" w:rsidP="0093277D">
            <w:pPr>
              <w:spacing w:beforeLines="60" w:before="144" w:afterLines="60" w:after="144"/>
            </w:pPr>
            <w:r w:rsidRPr="0093277D">
              <w:t>Task Details Page</w:t>
            </w:r>
          </w:p>
          <w:p w14:paraId="59112D29" w14:textId="77777777" w:rsidR="0093277D" w:rsidRPr="0093277D" w:rsidRDefault="0093277D" w:rsidP="0093277D">
            <w:pPr>
              <w:spacing w:beforeLines="60" w:before="144" w:afterLines="60" w:after="144"/>
            </w:pPr>
            <w:r w:rsidRPr="0093277D">
              <w:t>Edit Task Page</w:t>
            </w:r>
          </w:p>
          <w:p w14:paraId="1BFA5E10" w14:textId="02FE6A52" w:rsidR="0093277D" w:rsidRPr="00F55C8B" w:rsidRDefault="0093277D" w:rsidP="0093277D">
            <w:pPr>
              <w:spacing w:beforeLines="60" w:before="144" w:afterLines="60" w:after="144"/>
            </w:pPr>
            <w:r w:rsidRPr="0093277D">
              <w:t>Search Page</w:t>
            </w:r>
          </w:p>
        </w:tc>
        <w:tc>
          <w:tcPr>
            <w:tcW w:w="4140" w:type="dxa"/>
          </w:tcPr>
          <w:p w14:paraId="6BC7D05E" w14:textId="77777777" w:rsidR="0093277D" w:rsidRDefault="0093277D" w:rsidP="00856B39">
            <w:pPr>
              <w:spacing w:beforeLines="60" w:before="144" w:afterLines="60" w:after="144"/>
            </w:pPr>
          </w:p>
          <w:p w14:paraId="4C09AF11" w14:textId="77777777" w:rsidR="0093277D" w:rsidRDefault="0093277D" w:rsidP="00856B39">
            <w:pPr>
              <w:spacing w:beforeLines="60" w:before="144" w:afterLines="60" w:after="144"/>
            </w:pPr>
          </w:p>
          <w:p w14:paraId="25B312A1" w14:textId="5A298CE2" w:rsidR="00FC7A4E" w:rsidRDefault="004202A5" w:rsidP="00856B39">
            <w:pPr>
              <w:spacing w:beforeLines="60" w:before="144" w:afterLines="60" w:after="144"/>
            </w:pPr>
            <w:r>
              <w:t>“Home”, “Task Board”</w:t>
            </w:r>
            <w:r w:rsidR="0093277D">
              <w:t xml:space="preserve">, </w:t>
            </w:r>
            <w:r w:rsidR="0093277D">
              <w:t xml:space="preserve">“Create”, </w:t>
            </w:r>
            <w:r>
              <w:t xml:space="preserve"> and “Search” buttons should be displayed on the side menu.</w:t>
            </w:r>
          </w:p>
        </w:tc>
        <w:tc>
          <w:tcPr>
            <w:tcW w:w="3870" w:type="dxa"/>
            <w:vAlign w:val="center"/>
          </w:tcPr>
          <w:p w14:paraId="6EF7535E" w14:textId="77394108" w:rsidR="00FC7A4E" w:rsidRDefault="004202A5" w:rsidP="00856B39">
            <w:pPr>
              <w:spacing w:beforeLines="60" w:before="144" w:afterLines="60" w:after="144"/>
            </w:pPr>
            <w:r>
              <w:t>Only “Home” and “Create” buttons are displayed on the side menu.</w:t>
            </w:r>
          </w:p>
        </w:tc>
      </w:tr>
      <w:tr w:rsidR="00FC7A4E" w14:paraId="525E000B" w14:textId="77777777" w:rsidTr="00FC7A4E">
        <w:tc>
          <w:tcPr>
            <w:tcW w:w="2425" w:type="dxa"/>
            <w:vAlign w:val="center"/>
          </w:tcPr>
          <w:p w14:paraId="59558FF4" w14:textId="71CDB4AA" w:rsidR="00FC7A4E" w:rsidRPr="00F55C8B" w:rsidRDefault="004202A5" w:rsidP="00856B39">
            <w:pPr>
              <w:spacing w:beforeLines="60" w:before="144" w:afterLines="60" w:after="144"/>
            </w:pPr>
            <w:r>
              <w:t>Home Page</w:t>
            </w:r>
          </w:p>
        </w:tc>
        <w:tc>
          <w:tcPr>
            <w:tcW w:w="4140" w:type="dxa"/>
          </w:tcPr>
          <w:p w14:paraId="2C572C6D" w14:textId="26D4A7A3" w:rsidR="00FC7A4E" w:rsidRDefault="004202A5" w:rsidP="00856B39">
            <w:pPr>
              <w:spacing w:beforeLines="60" w:before="144" w:afterLines="60" w:after="144"/>
            </w:pPr>
            <w:r>
              <w:t xml:space="preserve">The buttons on the side menu </w:t>
            </w:r>
            <w:r w:rsidR="00AD698F">
              <w:t>should be active.</w:t>
            </w:r>
          </w:p>
        </w:tc>
        <w:tc>
          <w:tcPr>
            <w:tcW w:w="3870" w:type="dxa"/>
            <w:vAlign w:val="center"/>
          </w:tcPr>
          <w:p w14:paraId="428062E0" w14:textId="45704D3C" w:rsidR="00FC7A4E" w:rsidRDefault="00AD698F" w:rsidP="00856B39">
            <w:pPr>
              <w:spacing w:beforeLines="60" w:before="144" w:afterLines="60" w:after="144"/>
            </w:pPr>
            <w:r>
              <w:t>“Create” button is not active.</w:t>
            </w:r>
          </w:p>
        </w:tc>
      </w:tr>
      <w:tr w:rsidR="00FC7A4E" w14:paraId="290D2461" w14:textId="77777777" w:rsidTr="00FC7A4E">
        <w:tc>
          <w:tcPr>
            <w:tcW w:w="2425" w:type="dxa"/>
            <w:vAlign w:val="center"/>
          </w:tcPr>
          <w:p w14:paraId="62D9AFAF" w14:textId="5E6B1814" w:rsidR="00FC7A4E" w:rsidRPr="00F55C8B" w:rsidRDefault="00AD698F" w:rsidP="00856B39">
            <w:pPr>
              <w:spacing w:beforeLines="60" w:before="144" w:afterLines="60" w:after="144"/>
            </w:pPr>
            <w:r>
              <w:t>Home Page</w:t>
            </w:r>
          </w:p>
        </w:tc>
        <w:tc>
          <w:tcPr>
            <w:tcW w:w="4140" w:type="dxa"/>
          </w:tcPr>
          <w:p w14:paraId="49F2959C" w14:textId="03BC70C7" w:rsidR="00FC7A4E" w:rsidRDefault="00AD698F" w:rsidP="00856B39">
            <w:pPr>
              <w:spacing w:beforeLines="60" w:before="144" w:afterLines="60" w:after="144"/>
            </w:pPr>
            <w:r>
              <w:t>The Task Summary Section should d</w:t>
            </w:r>
            <w:r w:rsidRPr="00AD698F">
              <w:t>isplay a summary of tasks organized by boards, showing the board name and the number of tasks associated with each board.</w:t>
            </w:r>
          </w:p>
        </w:tc>
        <w:tc>
          <w:tcPr>
            <w:tcW w:w="3870" w:type="dxa"/>
            <w:vAlign w:val="center"/>
          </w:tcPr>
          <w:p w14:paraId="5435A523" w14:textId="6DBBDF40" w:rsidR="00FC7A4E" w:rsidRDefault="00AD698F" w:rsidP="00856B39">
            <w:pPr>
              <w:spacing w:beforeLines="60" w:before="144" w:afterLines="60" w:after="144"/>
            </w:pPr>
            <w:r>
              <w:t>The Task Summary Section do not show the number of tasks organized by boards.</w:t>
            </w:r>
          </w:p>
        </w:tc>
      </w:tr>
      <w:tr w:rsidR="00FC7A4E" w14:paraId="2B3E1003" w14:textId="77777777" w:rsidTr="00FC7A4E">
        <w:tc>
          <w:tcPr>
            <w:tcW w:w="2425" w:type="dxa"/>
            <w:vAlign w:val="center"/>
          </w:tcPr>
          <w:p w14:paraId="12C7F7F6" w14:textId="77777777" w:rsidR="00FC7A4E" w:rsidRPr="0093277D" w:rsidRDefault="0093277D" w:rsidP="00856B39">
            <w:pPr>
              <w:spacing w:beforeLines="60" w:before="144" w:afterLines="60" w:after="144"/>
            </w:pPr>
            <w:r w:rsidRPr="0093277D">
              <w:t>Home Page</w:t>
            </w:r>
          </w:p>
          <w:p w14:paraId="075DB3D4" w14:textId="77777777" w:rsidR="0093277D" w:rsidRPr="0093277D" w:rsidRDefault="0093277D" w:rsidP="00856B39">
            <w:pPr>
              <w:spacing w:beforeLines="60" w:before="144" w:afterLines="60" w:after="144"/>
            </w:pPr>
            <w:r w:rsidRPr="0093277D">
              <w:t>Task Board Page</w:t>
            </w:r>
          </w:p>
          <w:p w14:paraId="3DC044C1" w14:textId="77777777" w:rsidR="0093277D" w:rsidRPr="0093277D" w:rsidRDefault="0093277D" w:rsidP="00856B39">
            <w:pPr>
              <w:spacing w:beforeLines="60" w:before="144" w:afterLines="60" w:after="144"/>
            </w:pPr>
            <w:r w:rsidRPr="0093277D">
              <w:t>Create Task Page</w:t>
            </w:r>
          </w:p>
          <w:p w14:paraId="47A74162" w14:textId="77777777" w:rsidR="0093277D" w:rsidRPr="0093277D" w:rsidRDefault="0093277D" w:rsidP="00856B39">
            <w:pPr>
              <w:spacing w:beforeLines="60" w:before="144" w:afterLines="60" w:after="144"/>
            </w:pPr>
            <w:r w:rsidRPr="0093277D">
              <w:t>Task Details Page</w:t>
            </w:r>
          </w:p>
          <w:p w14:paraId="1B2F1F39" w14:textId="77777777" w:rsidR="0093277D" w:rsidRPr="0093277D" w:rsidRDefault="0093277D" w:rsidP="00856B39">
            <w:pPr>
              <w:spacing w:beforeLines="60" w:before="144" w:afterLines="60" w:after="144"/>
            </w:pPr>
            <w:r w:rsidRPr="0093277D">
              <w:t>Edit Task Page</w:t>
            </w:r>
          </w:p>
          <w:p w14:paraId="77A78409" w14:textId="06D217D7" w:rsidR="0093277D" w:rsidRPr="0093277D" w:rsidRDefault="0093277D" w:rsidP="00856B39">
            <w:pPr>
              <w:spacing w:beforeLines="60" w:before="144" w:afterLines="60" w:after="144"/>
            </w:pPr>
            <w:r w:rsidRPr="0093277D">
              <w:t>Search Page</w:t>
            </w:r>
          </w:p>
        </w:tc>
        <w:tc>
          <w:tcPr>
            <w:tcW w:w="4140" w:type="dxa"/>
          </w:tcPr>
          <w:p w14:paraId="4A071F8E" w14:textId="77777777" w:rsidR="0093277D" w:rsidRDefault="0093277D" w:rsidP="00856B39">
            <w:pPr>
              <w:spacing w:beforeLines="60" w:before="144" w:afterLines="60" w:after="144"/>
            </w:pPr>
          </w:p>
          <w:p w14:paraId="0CD77943" w14:textId="77777777" w:rsidR="0093277D" w:rsidRDefault="0093277D" w:rsidP="00856B39">
            <w:pPr>
              <w:spacing w:beforeLines="60" w:before="144" w:afterLines="60" w:after="144"/>
            </w:pPr>
          </w:p>
          <w:p w14:paraId="29A2AAAB" w14:textId="4153A8B3" w:rsidR="00E831F0" w:rsidRPr="00E831F0" w:rsidRDefault="00E831F0" w:rsidP="00856B39">
            <w:pPr>
              <w:spacing w:beforeLines="60" w:before="144" w:afterLines="60" w:after="144"/>
              <w:rPr>
                <w:color w:val="FF0000"/>
              </w:rPr>
            </w:pPr>
            <w:r w:rsidRPr="0093277D">
              <w:t>The text in the footer should be “©2021 - Task Board”</w:t>
            </w:r>
          </w:p>
        </w:tc>
        <w:tc>
          <w:tcPr>
            <w:tcW w:w="3870" w:type="dxa"/>
            <w:vAlign w:val="center"/>
          </w:tcPr>
          <w:p w14:paraId="70814B99" w14:textId="5DC6308B" w:rsidR="00FC7A4E" w:rsidRPr="00E831F0" w:rsidRDefault="00E831F0" w:rsidP="00856B39">
            <w:pPr>
              <w:spacing w:beforeLines="60" w:before="144" w:afterLines="60" w:after="144"/>
              <w:rPr>
                <w:color w:val="FF0000"/>
              </w:rPr>
            </w:pPr>
            <w:r w:rsidRPr="0093277D">
              <w:t>The text in the footer</w:t>
            </w:r>
            <w:r w:rsidRPr="0093277D">
              <w:t xml:space="preserve"> is</w:t>
            </w:r>
            <w:r w:rsidRPr="0093277D">
              <w:t xml:space="preserve"> “©</w:t>
            </w:r>
            <w:r w:rsidRPr="0093277D">
              <w:t>1997</w:t>
            </w:r>
            <w:r w:rsidRPr="0093277D">
              <w:t xml:space="preserve"> - Task Board”</w:t>
            </w:r>
          </w:p>
        </w:tc>
      </w:tr>
      <w:tr w:rsidR="00FC7A4E" w14:paraId="75A98261" w14:textId="77777777" w:rsidTr="00FC7A4E">
        <w:tc>
          <w:tcPr>
            <w:tcW w:w="2425" w:type="dxa"/>
            <w:vAlign w:val="center"/>
          </w:tcPr>
          <w:p w14:paraId="12DA3F8F" w14:textId="735BCFE6" w:rsidR="00FC7A4E" w:rsidRPr="00F55C8B" w:rsidRDefault="00E831F0" w:rsidP="00856B39">
            <w:pPr>
              <w:spacing w:beforeLines="60" w:before="144" w:afterLines="60" w:after="144"/>
            </w:pPr>
            <w:r>
              <w:t>Home Page</w:t>
            </w:r>
          </w:p>
        </w:tc>
        <w:tc>
          <w:tcPr>
            <w:tcW w:w="4140" w:type="dxa"/>
          </w:tcPr>
          <w:p w14:paraId="4C32DFD9" w14:textId="301BB8CC" w:rsidR="00FC7A4E" w:rsidRDefault="00E831F0" w:rsidP="00856B39">
            <w:pPr>
              <w:spacing w:beforeLines="60" w:before="144" w:afterLines="60" w:after="144"/>
            </w:pPr>
            <w:r>
              <w:t>The buttons in the Quick Access Sections should be active.</w:t>
            </w:r>
          </w:p>
        </w:tc>
        <w:tc>
          <w:tcPr>
            <w:tcW w:w="3870" w:type="dxa"/>
            <w:vAlign w:val="center"/>
          </w:tcPr>
          <w:p w14:paraId="59C5004D" w14:textId="0FCE00C3" w:rsidR="00FC7A4E" w:rsidRDefault="00E831F0" w:rsidP="00856B39">
            <w:pPr>
              <w:spacing w:beforeLines="60" w:before="144" w:afterLines="60" w:after="144"/>
            </w:pPr>
            <w:r>
              <w:t>The “RESTful API” button is not active.</w:t>
            </w:r>
          </w:p>
        </w:tc>
      </w:tr>
      <w:tr w:rsidR="00FC7A4E" w14:paraId="44DFD719" w14:textId="77777777" w:rsidTr="00FC7A4E">
        <w:tc>
          <w:tcPr>
            <w:tcW w:w="2425" w:type="dxa"/>
            <w:vAlign w:val="center"/>
          </w:tcPr>
          <w:p w14:paraId="3E8C4123" w14:textId="604605E0" w:rsidR="00FC7A4E" w:rsidRPr="00F55C8B" w:rsidRDefault="0093277D" w:rsidP="00856B39">
            <w:pPr>
              <w:spacing w:beforeLines="60" w:before="144" w:afterLines="60" w:after="144"/>
            </w:pPr>
            <w:r>
              <w:t>Task Board Page</w:t>
            </w:r>
          </w:p>
        </w:tc>
        <w:tc>
          <w:tcPr>
            <w:tcW w:w="4140" w:type="dxa"/>
          </w:tcPr>
          <w:p w14:paraId="7CFE3490" w14:textId="366D756D" w:rsidR="00FC7A4E" w:rsidRDefault="0093277D" w:rsidP="00856B39">
            <w:pPr>
              <w:spacing w:beforeLines="60" w:before="144" w:afterLines="60" w:after="144"/>
            </w:pPr>
            <w:r>
              <w:t>The tasks should be displayed organized by board as follows: Open, In Progress, Done</w:t>
            </w:r>
          </w:p>
        </w:tc>
        <w:tc>
          <w:tcPr>
            <w:tcW w:w="3870" w:type="dxa"/>
            <w:vAlign w:val="center"/>
          </w:tcPr>
          <w:p w14:paraId="25ABA4D9" w14:textId="62E91759" w:rsidR="00FC7A4E" w:rsidRDefault="0093277D" w:rsidP="00856B39">
            <w:pPr>
              <w:spacing w:beforeLines="60" w:before="144" w:afterLines="60" w:after="144"/>
            </w:pPr>
            <w:r>
              <w:t>The board are organized as follows: Done, In Progress, Done.</w:t>
            </w:r>
          </w:p>
        </w:tc>
      </w:tr>
      <w:tr w:rsidR="00FC7A4E" w14:paraId="20CDC0BF" w14:textId="77777777" w:rsidTr="00FC7A4E">
        <w:tc>
          <w:tcPr>
            <w:tcW w:w="2425" w:type="dxa"/>
            <w:vAlign w:val="center"/>
          </w:tcPr>
          <w:p w14:paraId="0088F73F" w14:textId="77777777" w:rsidR="00F45D28" w:rsidRPr="0093277D" w:rsidRDefault="00F45D28" w:rsidP="00F45D28">
            <w:pPr>
              <w:spacing w:beforeLines="60" w:before="144" w:afterLines="60" w:after="144"/>
            </w:pPr>
            <w:r w:rsidRPr="0093277D">
              <w:t>Edit Task Page</w:t>
            </w:r>
          </w:p>
          <w:p w14:paraId="7A340E57" w14:textId="108652A7" w:rsidR="00FC7A4E" w:rsidRPr="00F55C8B" w:rsidRDefault="00FC7A4E" w:rsidP="00F45D28">
            <w:pPr>
              <w:spacing w:beforeLines="60" w:before="144" w:afterLines="60" w:after="144"/>
            </w:pPr>
          </w:p>
        </w:tc>
        <w:tc>
          <w:tcPr>
            <w:tcW w:w="4140" w:type="dxa"/>
          </w:tcPr>
          <w:p w14:paraId="342A7722" w14:textId="51864497" w:rsidR="00FC7A4E" w:rsidRDefault="00F45D28" w:rsidP="00856B39">
            <w:pPr>
              <w:spacing w:beforeLines="60" w:before="144" w:afterLines="60" w:after="144"/>
            </w:pPr>
            <w:r>
              <w:t>After making changes the user should be able to save the changes.</w:t>
            </w:r>
          </w:p>
        </w:tc>
        <w:tc>
          <w:tcPr>
            <w:tcW w:w="3870" w:type="dxa"/>
            <w:vAlign w:val="center"/>
          </w:tcPr>
          <w:p w14:paraId="3A170954" w14:textId="72079B45" w:rsidR="00FC7A4E" w:rsidRDefault="00F45D28" w:rsidP="00856B39">
            <w:pPr>
              <w:spacing w:beforeLines="60" w:before="144" w:afterLines="60" w:after="144"/>
            </w:pPr>
            <w:r>
              <w:t xml:space="preserve">The changes </w:t>
            </w:r>
            <w:proofErr w:type="spellStart"/>
            <w:r>
              <w:t>can not</w:t>
            </w:r>
            <w:proofErr w:type="spellEnd"/>
            <w:r>
              <w:t xml:space="preserve">  be saved</w:t>
            </w:r>
          </w:p>
        </w:tc>
      </w:tr>
      <w:tr w:rsidR="00FC7A4E" w14:paraId="20385395" w14:textId="77777777" w:rsidTr="00FC7A4E">
        <w:tc>
          <w:tcPr>
            <w:tcW w:w="2425" w:type="dxa"/>
            <w:vAlign w:val="center"/>
          </w:tcPr>
          <w:p w14:paraId="280FF34F" w14:textId="1F01AE77" w:rsidR="00FC7A4E" w:rsidRPr="00F55C8B" w:rsidRDefault="00290A92" w:rsidP="00856B39">
            <w:pPr>
              <w:spacing w:beforeLines="60" w:before="144" w:afterLines="60" w:after="144"/>
            </w:pPr>
            <w:r w:rsidRPr="0093277D">
              <w:t>Search Page</w:t>
            </w:r>
          </w:p>
        </w:tc>
        <w:tc>
          <w:tcPr>
            <w:tcW w:w="4140" w:type="dxa"/>
          </w:tcPr>
          <w:p w14:paraId="30E2F78E" w14:textId="62594E58" w:rsidR="00FC7A4E" w:rsidRDefault="00290A92" w:rsidP="00856B39">
            <w:pPr>
              <w:spacing w:beforeLines="60" w:before="144" w:afterLines="60" w:after="144"/>
            </w:pPr>
            <w:r>
              <w:t>T</w:t>
            </w:r>
            <w:r w:rsidRPr="00290A92">
              <w:t>he search results page should display a counter indicating the total number of tasks found based on the search criteria</w:t>
            </w:r>
            <w:r>
              <w:t>.</w:t>
            </w:r>
          </w:p>
        </w:tc>
        <w:tc>
          <w:tcPr>
            <w:tcW w:w="3870" w:type="dxa"/>
            <w:vAlign w:val="center"/>
          </w:tcPr>
          <w:p w14:paraId="06F5D6A6" w14:textId="518F1DF2" w:rsidR="00FC7A4E" w:rsidRDefault="00290A92" w:rsidP="00856B39">
            <w:pPr>
              <w:spacing w:beforeLines="60" w:before="144" w:afterLines="60" w:after="144"/>
            </w:pPr>
            <w:r>
              <w:t>The search result page displays massage “</w:t>
            </w:r>
            <w:r w:rsidRPr="00290A92">
              <w:t>Sorry, I can't count.</w:t>
            </w:r>
            <w:r w:rsidRPr="00290A92">
              <w:t>”</w:t>
            </w:r>
            <w:r>
              <w:t xml:space="preserve"> 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60A"/>
                </mc:Choice>
                <mc:Fallback>
                  <w:t>😊</w:t>
                </mc:Fallback>
              </mc:AlternateContent>
            </w:r>
          </w:p>
        </w:tc>
      </w:tr>
      <w:tr w:rsidR="00290A92" w14:paraId="4AD39741" w14:textId="77777777" w:rsidTr="00FC7A4E">
        <w:tc>
          <w:tcPr>
            <w:tcW w:w="2425" w:type="dxa"/>
            <w:vAlign w:val="center"/>
          </w:tcPr>
          <w:p w14:paraId="5373D5B3" w14:textId="1B82DE39" w:rsidR="00290A92" w:rsidRPr="0093277D" w:rsidRDefault="00290A92" w:rsidP="00856B39">
            <w:pPr>
              <w:spacing w:beforeLines="60" w:before="144" w:afterLines="60" w:after="144"/>
            </w:pPr>
            <w:r w:rsidRPr="0093277D">
              <w:lastRenderedPageBreak/>
              <w:t>Search Page</w:t>
            </w:r>
          </w:p>
        </w:tc>
        <w:tc>
          <w:tcPr>
            <w:tcW w:w="4140" w:type="dxa"/>
          </w:tcPr>
          <w:p w14:paraId="1DDA288B" w14:textId="21CB30DA" w:rsidR="00290A92" w:rsidRDefault="00290A92" w:rsidP="00856B39">
            <w:pPr>
              <w:spacing w:beforeLines="60" w:before="144" w:afterLines="60" w:after="144"/>
            </w:pPr>
            <w:r w:rsidRPr="00290A92">
              <w:t>The search results page should present relevant task information, including the task title, board name, and a brief description if available.</w:t>
            </w:r>
          </w:p>
        </w:tc>
        <w:tc>
          <w:tcPr>
            <w:tcW w:w="3870" w:type="dxa"/>
            <w:vAlign w:val="center"/>
          </w:tcPr>
          <w:p w14:paraId="55522147" w14:textId="6C2CF6CF" w:rsidR="00290A92" w:rsidRDefault="00290A92" w:rsidP="00856B39">
            <w:pPr>
              <w:spacing w:beforeLines="60" w:before="144" w:afterLines="60" w:after="144"/>
            </w:pPr>
            <w:r>
              <w:t>The search result page do not show tasks’ board name.</w:t>
            </w:r>
          </w:p>
        </w:tc>
      </w:tr>
      <w:tr w:rsidR="00290A92" w14:paraId="3E407B85" w14:textId="77777777" w:rsidTr="00FC7A4E">
        <w:tc>
          <w:tcPr>
            <w:tcW w:w="2425" w:type="dxa"/>
            <w:vAlign w:val="center"/>
          </w:tcPr>
          <w:p w14:paraId="1316065C" w14:textId="7557373D" w:rsidR="00290A92" w:rsidRPr="0093277D" w:rsidRDefault="00290A92" w:rsidP="00856B39">
            <w:pPr>
              <w:spacing w:beforeLines="60" w:before="144" w:afterLines="60" w:after="144"/>
            </w:pPr>
            <w:r>
              <w:t>Search Page</w:t>
            </w:r>
          </w:p>
        </w:tc>
        <w:tc>
          <w:tcPr>
            <w:tcW w:w="4140" w:type="dxa"/>
          </w:tcPr>
          <w:p w14:paraId="4EFEA401" w14:textId="77777777" w:rsidR="00290A92" w:rsidRPr="00290A92" w:rsidRDefault="00290A92" w:rsidP="00856B39">
            <w:pPr>
              <w:spacing w:beforeLines="60" w:before="144" w:afterLines="60" w:after="144"/>
            </w:pPr>
          </w:p>
        </w:tc>
        <w:tc>
          <w:tcPr>
            <w:tcW w:w="3870" w:type="dxa"/>
            <w:vAlign w:val="center"/>
          </w:tcPr>
          <w:p w14:paraId="19E69721" w14:textId="77777777" w:rsidR="00290A92" w:rsidRDefault="00290A92" w:rsidP="00856B39">
            <w:pPr>
              <w:spacing w:beforeLines="60" w:before="144" w:afterLines="60" w:after="144"/>
            </w:pPr>
          </w:p>
        </w:tc>
      </w:tr>
    </w:tbl>
    <w:p w14:paraId="1C44646F" w14:textId="353CA3AB" w:rsidR="00F04AC8" w:rsidRDefault="00F04AC8" w:rsidP="00D247A1">
      <w:pPr>
        <w:pStyle w:val="Index"/>
      </w:pPr>
    </w:p>
    <w:p w14:paraId="76056908" w14:textId="77777777" w:rsidR="00256E65" w:rsidRDefault="00256E65" w:rsidP="00D247A1">
      <w:pPr>
        <w:pStyle w:val="Index"/>
      </w:pPr>
    </w:p>
    <w:p w14:paraId="1CC4C08A" w14:textId="44B49414" w:rsidR="00256E65" w:rsidRPr="00256E65" w:rsidRDefault="00256E65" w:rsidP="00256E65">
      <w:pPr>
        <w:pStyle w:val="2"/>
      </w:pPr>
      <w:r>
        <w:t>Bugs V.02</w:t>
      </w:r>
    </w:p>
    <w:p w14:paraId="688BE059" w14:textId="09730648" w:rsidR="00256E65" w:rsidRDefault="00256E65" w:rsidP="00256E65">
      <w:pPr>
        <w:pStyle w:val="2"/>
        <w:numPr>
          <w:ilvl w:val="0"/>
          <w:numId w:val="0"/>
        </w:numPr>
        <w:ind w:left="360"/>
      </w:pPr>
      <w:r w:rsidRPr="000244F4">
        <w:rPr>
          <w:b w:val="0"/>
          <w:bCs w:val="0"/>
          <w:color w:val="auto"/>
          <w:sz w:val="22"/>
          <w:szCs w:val="22"/>
        </w:rPr>
        <w:t>F</w:t>
      </w:r>
      <w:r>
        <w:rPr>
          <w:b w:val="0"/>
          <w:bCs w:val="0"/>
          <w:color w:val="auto"/>
          <w:sz w:val="22"/>
          <w:szCs w:val="22"/>
        </w:rPr>
        <w:t>rom your bug report, provide the bugs that you found. Give us the expected and actual result.</w:t>
      </w:r>
    </w:p>
    <w:tbl>
      <w:tblPr>
        <w:tblStyle w:val="af"/>
        <w:tblW w:w="10435" w:type="dxa"/>
        <w:tblLook w:val="04A0" w:firstRow="1" w:lastRow="0" w:firstColumn="1" w:lastColumn="0" w:noHBand="0" w:noVBand="1"/>
      </w:tblPr>
      <w:tblGrid>
        <w:gridCol w:w="2425"/>
        <w:gridCol w:w="4140"/>
        <w:gridCol w:w="3870"/>
      </w:tblGrid>
      <w:tr w:rsidR="00256E65" w:rsidRPr="0009046A" w14:paraId="0A65984C" w14:textId="77777777" w:rsidTr="008767AA">
        <w:tc>
          <w:tcPr>
            <w:tcW w:w="2425" w:type="dxa"/>
            <w:vAlign w:val="center"/>
          </w:tcPr>
          <w:p w14:paraId="592AAC31" w14:textId="77777777" w:rsidR="00256E65" w:rsidRPr="000244F4" w:rsidRDefault="00256E65" w:rsidP="008767AA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Functionality</w:t>
            </w:r>
          </w:p>
        </w:tc>
        <w:tc>
          <w:tcPr>
            <w:tcW w:w="4140" w:type="dxa"/>
          </w:tcPr>
          <w:p w14:paraId="551CC94A" w14:textId="77777777" w:rsidR="00256E65" w:rsidRPr="000244F4" w:rsidRDefault="00256E65" w:rsidP="008767AA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3870" w:type="dxa"/>
            <w:vAlign w:val="center"/>
          </w:tcPr>
          <w:p w14:paraId="4C62EE87" w14:textId="77777777" w:rsidR="00256E65" w:rsidRPr="000244F4" w:rsidRDefault="00256E65" w:rsidP="008767AA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Actual Result</w:t>
            </w:r>
          </w:p>
        </w:tc>
      </w:tr>
      <w:tr w:rsidR="00256E65" w14:paraId="17D23642" w14:textId="77777777" w:rsidTr="008767AA">
        <w:tc>
          <w:tcPr>
            <w:tcW w:w="2425" w:type="dxa"/>
            <w:vAlign w:val="center"/>
          </w:tcPr>
          <w:p w14:paraId="76905A9F" w14:textId="71F41355" w:rsidR="00256E65" w:rsidRDefault="00256E65" w:rsidP="008767AA">
            <w:pPr>
              <w:spacing w:beforeLines="60" w:before="144" w:afterLines="60" w:after="144"/>
              <w:rPr>
                <w:b/>
                <w:bCs/>
              </w:rPr>
            </w:pPr>
            <w:r>
              <w:t>Task Board Page</w:t>
            </w:r>
          </w:p>
        </w:tc>
        <w:tc>
          <w:tcPr>
            <w:tcW w:w="4140" w:type="dxa"/>
          </w:tcPr>
          <w:p w14:paraId="1AF17CC0" w14:textId="406641DB" w:rsidR="00256E65" w:rsidRDefault="00256E65" w:rsidP="008767AA">
            <w:pPr>
              <w:spacing w:beforeLines="60" w:before="144" w:afterLines="60" w:after="144"/>
            </w:pPr>
            <w:r>
              <w:t>Each task’s button “View” navigates the user to Task Details Page</w:t>
            </w:r>
          </w:p>
        </w:tc>
        <w:tc>
          <w:tcPr>
            <w:tcW w:w="3870" w:type="dxa"/>
            <w:vAlign w:val="center"/>
          </w:tcPr>
          <w:p w14:paraId="71A29FD8" w14:textId="718A95FE" w:rsidR="00256E65" w:rsidRPr="00256E65" w:rsidRDefault="00256E65" w:rsidP="00256E65">
            <w:pPr>
              <w:spacing w:beforeLines="60" w:before="144" w:afterLines="60" w:after="144"/>
            </w:pPr>
            <w:r>
              <w:t>“View” button is not working. Navigates the user to a page with text “</w:t>
            </w:r>
            <w:proofErr w:type="spellStart"/>
            <w:r w:rsidRPr="00256E65">
              <w:t>TypeError</w:t>
            </w:r>
            <w:proofErr w:type="spellEnd"/>
            <w:r w:rsidRPr="00256E65">
              <w:t xml:space="preserve">: </w:t>
            </w:r>
            <w:proofErr w:type="spellStart"/>
            <w:r w:rsidRPr="00256E65">
              <w:t>data.findTasById</w:t>
            </w:r>
            <w:proofErr w:type="spellEnd"/>
            <w:r w:rsidRPr="00256E65">
              <w:t xml:space="preserve"> is not a function</w:t>
            </w:r>
            <w:r w:rsidRPr="00256E65">
              <w:t>”</w:t>
            </w:r>
          </w:p>
          <w:p w14:paraId="3D4B964F" w14:textId="06DB1AC8" w:rsidR="00256E65" w:rsidRDefault="00256E65" w:rsidP="00256E65">
            <w:pPr>
              <w:spacing w:beforeLines="60" w:before="144" w:afterLines="60" w:after="144"/>
            </w:pPr>
          </w:p>
        </w:tc>
      </w:tr>
      <w:tr w:rsidR="00256E65" w14:paraId="1868A7C8" w14:textId="77777777" w:rsidTr="008767AA">
        <w:tc>
          <w:tcPr>
            <w:tcW w:w="2425" w:type="dxa"/>
            <w:vAlign w:val="center"/>
          </w:tcPr>
          <w:p w14:paraId="1F2F7847" w14:textId="5864E46F" w:rsidR="00256E65" w:rsidRDefault="00256E65" w:rsidP="008767AA">
            <w:pPr>
              <w:spacing w:beforeLines="60" w:before="144" w:afterLines="60" w:after="144"/>
            </w:pPr>
            <w:r>
              <w:t>Task Board Page</w:t>
            </w:r>
          </w:p>
        </w:tc>
        <w:tc>
          <w:tcPr>
            <w:tcW w:w="4140" w:type="dxa"/>
          </w:tcPr>
          <w:p w14:paraId="7B2604B2" w14:textId="4D927D20" w:rsidR="00256E65" w:rsidRDefault="00256E65" w:rsidP="008767AA">
            <w:pPr>
              <w:spacing w:beforeLines="60" w:before="144" w:afterLines="60" w:after="144"/>
            </w:pPr>
            <w:r>
              <w:t>Each task’s button “</w:t>
            </w:r>
            <w:r>
              <w:t>Edit</w:t>
            </w:r>
            <w:r>
              <w:t>” navigates the user to Task Details Page</w:t>
            </w:r>
          </w:p>
        </w:tc>
        <w:tc>
          <w:tcPr>
            <w:tcW w:w="3870" w:type="dxa"/>
            <w:vAlign w:val="center"/>
          </w:tcPr>
          <w:p w14:paraId="7EA6091E" w14:textId="202AEF76" w:rsidR="00256E65" w:rsidRPr="00256E65" w:rsidRDefault="00256E65" w:rsidP="00256E65">
            <w:pPr>
              <w:spacing w:beforeLines="60" w:before="144" w:afterLines="60" w:after="144"/>
            </w:pPr>
            <w:r>
              <w:t>“</w:t>
            </w:r>
            <w:r>
              <w:t>Edit</w:t>
            </w:r>
            <w:r>
              <w:t>” button is not working. Navigates the user to a page with text “</w:t>
            </w:r>
            <w:r w:rsidRPr="00256E65">
              <w:t>Cannot GET /tasks/edit/</w:t>
            </w:r>
            <w:r w:rsidRPr="00256E65">
              <w:t>…</w:t>
            </w:r>
            <w:r w:rsidRPr="00256E65">
              <w:t>”</w:t>
            </w:r>
          </w:p>
          <w:p w14:paraId="7C8F16BF" w14:textId="77777777" w:rsidR="00256E65" w:rsidRDefault="00256E65" w:rsidP="00256E65">
            <w:pPr>
              <w:spacing w:beforeLines="60" w:before="144" w:afterLines="60" w:after="144"/>
            </w:pPr>
          </w:p>
        </w:tc>
      </w:tr>
    </w:tbl>
    <w:p w14:paraId="06266165" w14:textId="77777777" w:rsidR="00256E65" w:rsidRPr="00F04AC8" w:rsidRDefault="00256E65" w:rsidP="00256E65">
      <w:pPr>
        <w:pStyle w:val="Index"/>
      </w:pPr>
    </w:p>
    <w:p w14:paraId="0993074E" w14:textId="77777777" w:rsidR="00256E65" w:rsidRPr="00F04AC8" w:rsidRDefault="00256E65" w:rsidP="00D247A1">
      <w:pPr>
        <w:pStyle w:val="Index"/>
      </w:pPr>
    </w:p>
    <w:sectPr w:rsidR="00256E65" w:rsidRPr="00F04AC8" w:rsidSect="00DD36F5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CEC699" w14:textId="77777777" w:rsidR="00DD36F5" w:rsidRDefault="00DD36F5" w:rsidP="008068A2">
      <w:pPr>
        <w:spacing w:after="0" w:line="240" w:lineRule="auto"/>
      </w:pPr>
      <w:r>
        <w:separator/>
      </w:r>
    </w:p>
  </w:endnote>
  <w:endnote w:type="continuationSeparator" w:id="0">
    <w:p w14:paraId="3F36E40C" w14:textId="77777777" w:rsidR="00DD36F5" w:rsidRDefault="00DD36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1A9E6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41A9E6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6AB5FF" w14:textId="77777777" w:rsidR="00DD36F5" w:rsidRDefault="00DD36F5" w:rsidP="008068A2">
      <w:pPr>
        <w:spacing w:after="0" w:line="240" w:lineRule="auto"/>
      </w:pPr>
      <w:r>
        <w:separator/>
      </w:r>
    </w:p>
  </w:footnote>
  <w:footnote w:type="continuationSeparator" w:id="0">
    <w:p w14:paraId="0DE2991A" w14:textId="77777777" w:rsidR="00DD36F5" w:rsidRDefault="00DD36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6436088">
    <w:abstractNumId w:val="1"/>
  </w:num>
  <w:num w:numId="2" w16cid:durableId="1701785301">
    <w:abstractNumId w:val="13"/>
  </w:num>
  <w:num w:numId="3" w16cid:durableId="845166929">
    <w:abstractNumId w:val="18"/>
  </w:num>
  <w:num w:numId="4" w16cid:durableId="573441061">
    <w:abstractNumId w:val="4"/>
  </w:num>
  <w:num w:numId="5" w16cid:durableId="501435546">
    <w:abstractNumId w:val="16"/>
  </w:num>
  <w:num w:numId="6" w16cid:durableId="190841718">
    <w:abstractNumId w:val="14"/>
  </w:num>
  <w:num w:numId="7" w16cid:durableId="1683891418">
    <w:abstractNumId w:val="3"/>
  </w:num>
  <w:num w:numId="8" w16cid:durableId="1153370466">
    <w:abstractNumId w:val="5"/>
  </w:num>
  <w:num w:numId="9" w16cid:durableId="1795907758">
    <w:abstractNumId w:val="7"/>
  </w:num>
  <w:num w:numId="10" w16cid:durableId="2101022725">
    <w:abstractNumId w:val="6"/>
  </w:num>
  <w:num w:numId="11" w16cid:durableId="465006250">
    <w:abstractNumId w:val="9"/>
  </w:num>
  <w:num w:numId="12" w16cid:durableId="1766878798">
    <w:abstractNumId w:val="0"/>
  </w:num>
  <w:num w:numId="13" w16cid:durableId="1371497487">
    <w:abstractNumId w:val="17"/>
  </w:num>
  <w:num w:numId="14" w16cid:durableId="741147566">
    <w:abstractNumId w:val="12"/>
  </w:num>
  <w:num w:numId="15" w16cid:durableId="1790586352">
    <w:abstractNumId w:val="15"/>
  </w:num>
  <w:num w:numId="16" w16cid:durableId="988092574">
    <w:abstractNumId w:val="10"/>
  </w:num>
  <w:num w:numId="17" w16cid:durableId="79644725">
    <w:abstractNumId w:val="11"/>
  </w:num>
  <w:num w:numId="18" w16cid:durableId="197397064">
    <w:abstractNumId w:val="2"/>
  </w:num>
  <w:num w:numId="19" w16cid:durableId="1738624236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LCwMDIxsDS1NLRU0lEKTi0uzszPAykwrAUAhdja0SwAAAA="/>
  </w:docVars>
  <w:rsids>
    <w:rsidRoot w:val="008068A2"/>
    <w:rsid w:val="000006BB"/>
    <w:rsid w:val="0000098C"/>
    <w:rsid w:val="00002C1C"/>
    <w:rsid w:val="00007044"/>
    <w:rsid w:val="0001451E"/>
    <w:rsid w:val="00022E9C"/>
    <w:rsid w:val="00023DC6"/>
    <w:rsid w:val="000244F4"/>
    <w:rsid w:val="00025F04"/>
    <w:rsid w:val="000279FF"/>
    <w:rsid w:val="00027B18"/>
    <w:rsid w:val="0004781C"/>
    <w:rsid w:val="00064D15"/>
    <w:rsid w:val="00066BA4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F1ABC"/>
    <w:rsid w:val="00103906"/>
    <w:rsid w:val="00110BFE"/>
    <w:rsid w:val="0012243D"/>
    <w:rsid w:val="001275B9"/>
    <w:rsid w:val="00142C75"/>
    <w:rsid w:val="00144948"/>
    <w:rsid w:val="001449E8"/>
    <w:rsid w:val="00151526"/>
    <w:rsid w:val="001578E3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9643C"/>
    <w:rsid w:val="001A3C19"/>
    <w:rsid w:val="001A6728"/>
    <w:rsid w:val="001B7060"/>
    <w:rsid w:val="001B7270"/>
    <w:rsid w:val="001C1FCD"/>
    <w:rsid w:val="001D2464"/>
    <w:rsid w:val="001D3C45"/>
    <w:rsid w:val="001D50AE"/>
    <w:rsid w:val="001D6D34"/>
    <w:rsid w:val="001E1161"/>
    <w:rsid w:val="001E3FEF"/>
    <w:rsid w:val="001F115E"/>
    <w:rsid w:val="00201F37"/>
    <w:rsid w:val="00202683"/>
    <w:rsid w:val="0020707A"/>
    <w:rsid w:val="00215FCE"/>
    <w:rsid w:val="002326A7"/>
    <w:rsid w:val="00232E7D"/>
    <w:rsid w:val="0023324C"/>
    <w:rsid w:val="00256E65"/>
    <w:rsid w:val="00264287"/>
    <w:rsid w:val="0026589D"/>
    <w:rsid w:val="002664E1"/>
    <w:rsid w:val="002674C4"/>
    <w:rsid w:val="00280537"/>
    <w:rsid w:val="002819B5"/>
    <w:rsid w:val="00281F58"/>
    <w:rsid w:val="002853F4"/>
    <w:rsid w:val="00285941"/>
    <w:rsid w:val="00290A92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302ACB"/>
    <w:rsid w:val="00305122"/>
    <w:rsid w:val="00314A20"/>
    <w:rsid w:val="003230CF"/>
    <w:rsid w:val="00331661"/>
    <w:rsid w:val="0033212E"/>
    <w:rsid w:val="0033490F"/>
    <w:rsid w:val="00342ACE"/>
    <w:rsid w:val="00375477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202A5"/>
    <w:rsid w:val="00421C27"/>
    <w:rsid w:val="004311C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D4F"/>
    <w:rsid w:val="004E4C1E"/>
    <w:rsid w:val="004E5DE8"/>
    <w:rsid w:val="0050017E"/>
    <w:rsid w:val="005014D3"/>
    <w:rsid w:val="00503820"/>
    <w:rsid w:val="005054C7"/>
    <w:rsid w:val="005073EF"/>
    <w:rsid w:val="00507F81"/>
    <w:rsid w:val="00513E7C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B0164"/>
    <w:rsid w:val="005C131C"/>
    <w:rsid w:val="005C283E"/>
    <w:rsid w:val="005C5311"/>
    <w:rsid w:val="005C6A24"/>
    <w:rsid w:val="005E04CE"/>
    <w:rsid w:val="005E6CC9"/>
    <w:rsid w:val="005F5FC4"/>
    <w:rsid w:val="00600083"/>
    <w:rsid w:val="00604363"/>
    <w:rsid w:val="00621EC7"/>
    <w:rsid w:val="00624212"/>
    <w:rsid w:val="006242A9"/>
    <w:rsid w:val="00624DCF"/>
    <w:rsid w:val="00625EBB"/>
    <w:rsid w:val="0063342B"/>
    <w:rsid w:val="00640502"/>
    <w:rsid w:val="00644D27"/>
    <w:rsid w:val="006640AE"/>
    <w:rsid w:val="00664320"/>
    <w:rsid w:val="00670041"/>
    <w:rsid w:val="00671ED7"/>
    <w:rsid w:val="00671FE2"/>
    <w:rsid w:val="00674656"/>
    <w:rsid w:val="00686C0C"/>
    <w:rsid w:val="00695634"/>
    <w:rsid w:val="006A2531"/>
    <w:rsid w:val="006C34CC"/>
    <w:rsid w:val="006D239A"/>
    <w:rsid w:val="006E1302"/>
    <w:rsid w:val="006E2245"/>
    <w:rsid w:val="006E55B4"/>
    <w:rsid w:val="006E7E50"/>
    <w:rsid w:val="006F0481"/>
    <w:rsid w:val="00704432"/>
    <w:rsid w:val="007051DF"/>
    <w:rsid w:val="00705688"/>
    <w:rsid w:val="00715F42"/>
    <w:rsid w:val="00722CBA"/>
    <w:rsid w:val="00724DA4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3D8B"/>
    <w:rsid w:val="007A5923"/>
    <w:rsid w:val="007A635E"/>
    <w:rsid w:val="007B3686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F65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6D40"/>
    <w:rsid w:val="00836CA4"/>
    <w:rsid w:val="0085153D"/>
    <w:rsid w:val="0085184F"/>
    <w:rsid w:val="00861625"/>
    <w:rsid w:val="008617B5"/>
    <w:rsid w:val="00870828"/>
    <w:rsid w:val="0088080B"/>
    <w:rsid w:val="008878E3"/>
    <w:rsid w:val="008A7D01"/>
    <w:rsid w:val="008B07D7"/>
    <w:rsid w:val="008B557F"/>
    <w:rsid w:val="008C2344"/>
    <w:rsid w:val="008C2B83"/>
    <w:rsid w:val="008C5930"/>
    <w:rsid w:val="008D2621"/>
    <w:rsid w:val="008D6097"/>
    <w:rsid w:val="008E1586"/>
    <w:rsid w:val="008E6CF3"/>
    <w:rsid w:val="008F0490"/>
    <w:rsid w:val="008F202C"/>
    <w:rsid w:val="008F5B43"/>
    <w:rsid w:val="008F5FDB"/>
    <w:rsid w:val="00902E68"/>
    <w:rsid w:val="009030C2"/>
    <w:rsid w:val="00912BC6"/>
    <w:rsid w:val="009147F6"/>
    <w:rsid w:val="00916037"/>
    <w:rsid w:val="0092145D"/>
    <w:rsid w:val="009254B7"/>
    <w:rsid w:val="00930CEE"/>
    <w:rsid w:val="0093277D"/>
    <w:rsid w:val="00933CAF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7A17"/>
    <w:rsid w:val="009B400C"/>
    <w:rsid w:val="009B4FB4"/>
    <w:rsid w:val="009C0C39"/>
    <w:rsid w:val="009C40C4"/>
    <w:rsid w:val="009D1805"/>
    <w:rsid w:val="009E1A09"/>
    <w:rsid w:val="009F2007"/>
    <w:rsid w:val="00A02545"/>
    <w:rsid w:val="00A025E6"/>
    <w:rsid w:val="00A05447"/>
    <w:rsid w:val="00A05555"/>
    <w:rsid w:val="00A06D89"/>
    <w:rsid w:val="00A22E8F"/>
    <w:rsid w:val="00A26742"/>
    <w:rsid w:val="00A35790"/>
    <w:rsid w:val="00A45A89"/>
    <w:rsid w:val="00A47F12"/>
    <w:rsid w:val="00A64D05"/>
    <w:rsid w:val="00A66DE2"/>
    <w:rsid w:val="00A70227"/>
    <w:rsid w:val="00A847D3"/>
    <w:rsid w:val="00AA3772"/>
    <w:rsid w:val="00AB106E"/>
    <w:rsid w:val="00AB2224"/>
    <w:rsid w:val="00AC169F"/>
    <w:rsid w:val="00AC36D6"/>
    <w:rsid w:val="00AC60FE"/>
    <w:rsid w:val="00AC77AD"/>
    <w:rsid w:val="00AD3214"/>
    <w:rsid w:val="00AD698F"/>
    <w:rsid w:val="00AE05D3"/>
    <w:rsid w:val="00AE355A"/>
    <w:rsid w:val="00B063A8"/>
    <w:rsid w:val="00B148DD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C56D6"/>
    <w:rsid w:val="00BC7916"/>
    <w:rsid w:val="00BD36B7"/>
    <w:rsid w:val="00BE399E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7853"/>
    <w:rsid w:val="00C355A5"/>
    <w:rsid w:val="00C43B64"/>
    <w:rsid w:val="00C53F37"/>
    <w:rsid w:val="00C5499A"/>
    <w:rsid w:val="00C62A0F"/>
    <w:rsid w:val="00C80744"/>
    <w:rsid w:val="00C82862"/>
    <w:rsid w:val="00C84E4D"/>
    <w:rsid w:val="00C964A5"/>
    <w:rsid w:val="00CA2FD0"/>
    <w:rsid w:val="00CB2435"/>
    <w:rsid w:val="00CB626D"/>
    <w:rsid w:val="00CC1DD5"/>
    <w:rsid w:val="00CD5181"/>
    <w:rsid w:val="00CD7485"/>
    <w:rsid w:val="00CE00C2"/>
    <w:rsid w:val="00CE2360"/>
    <w:rsid w:val="00CE236C"/>
    <w:rsid w:val="00CF0047"/>
    <w:rsid w:val="00D22895"/>
    <w:rsid w:val="00D247A1"/>
    <w:rsid w:val="00D30355"/>
    <w:rsid w:val="00D3404A"/>
    <w:rsid w:val="00D41715"/>
    <w:rsid w:val="00D4354E"/>
    <w:rsid w:val="00D43F69"/>
    <w:rsid w:val="00D50F79"/>
    <w:rsid w:val="00D56E9A"/>
    <w:rsid w:val="00D73957"/>
    <w:rsid w:val="00D8395C"/>
    <w:rsid w:val="00D910AA"/>
    <w:rsid w:val="00D92E12"/>
    <w:rsid w:val="00D96AF2"/>
    <w:rsid w:val="00DA028F"/>
    <w:rsid w:val="00DB7111"/>
    <w:rsid w:val="00DC28E6"/>
    <w:rsid w:val="00DC2F76"/>
    <w:rsid w:val="00DC4CC7"/>
    <w:rsid w:val="00DC6D6F"/>
    <w:rsid w:val="00DC79E8"/>
    <w:rsid w:val="00DD36F5"/>
    <w:rsid w:val="00DD4173"/>
    <w:rsid w:val="00DD55F0"/>
    <w:rsid w:val="00DD5EB3"/>
    <w:rsid w:val="00DD7BB2"/>
    <w:rsid w:val="00DE1B8E"/>
    <w:rsid w:val="00DF00FA"/>
    <w:rsid w:val="00DF57D8"/>
    <w:rsid w:val="00DF6F6D"/>
    <w:rsid w:val="00E032C5"/>
    <w:rsid w:val="00E20664"/>
    <w:rsid w:val="00E24C6A"/>
    <w:rsid w:val="00E25811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80E3D"/>
    <w:rsid w:val="00E831F0"/>
    <w:rsid w:val="00E86D42"/>
    <w:rsid w:val="00E870B8"/>
    <w:rsid w:val="00E87405"/>
    <w:rsid w:val="00EA1019"/>
    <w:rsid w:val="00EA3B29"/>
    <w:rsid w:val="00EB0224"/>
    <w:rsid w:val="00EB3C85"/>
    <w:rsid w:val="00EB7421"/>
    <w:rsid w:val="00EC36F5"/>
    <w:rsid w:val="00EC5A4D"/>
    <w:rsid w:val="00ED0DEA"/>
    <w:rsid w:val="00ED18BF"/>
    <w:rsid w:val="00ED73C4"/>
    <w:rsid w:val="00EF424F"/>
    <w:rsid w:val="00F04AC8"/>
    <w:rsid w:val="00F20B48"/>
    <w:rsid w:val="00F258BA"/>
    <w:rsid w:val="00F27E9C"/>
    <w:rsid w:val="00F40A4B"/>
    <w:rsid w:val="00F41F41"/>
    <w:rsid w:val="00F45D28"/>
    <w:rsid w:val="00F46918"/>
    <w:rsid w:val="00F46DDE"/>
    <w:rsid w:val="00F520C7"/>
    <w:rsid w:val="00F55C8B"/>
    <w:rsid w:val="00F56B4D"/>
    <w:rsid w:val="00F62B1F"/>
    <w:rsid w:val="00F655ED"/>
    <w:rsid w:val="00F7033C"/>
    <w:rsid w:val="00F7412E"/>
    <w:rsid w:val="00F77520"/>
    <w:rsid w:val="00F96D0D"/>
    <w:rsid w:val="00F976AD"/>
    <w:rsid w:val="00FA6461"/>
    <w:rsid w:val="00FC14E0"/>
    <w:rsid w:val="00FC7A4E"/>
    <w:rsid w:val="00FD362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4AC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af0">
    <w:name w:val="Placeholder Text"/>
    <w:basedOn w:val="a0"/>
    <w:uiPriority w:val="99"/>
    <w:semiHidden/>
    <w:rsid w:val="00144948"/>
    <w:rPr>
      <w:color w:val="808080"/>
    </w:rPr>
  </w:style>
  <w:style w:type="paragraph" w:styleId="HTML">
    <w:name w:val="HTML Preformatted"/>
    <w:basedOn w:val="a"/>
    <w:link w:val="HTML0"/>
    <w:uiPriority w:val="99"/>
    <w:unhideWhenUsed/>
    <w:rsid w:val="00256E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256E6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85ED6-70A2-4C2B-B72A-B262A4992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3</Pages>
  <Words>702</Words>
  <Characters>4008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QA Fundamentals - Testing Introduction - Solutions</vt:lpstr>
      <vt:lpstr>QA Fundamentals - Testing Introduction - Solutions</vt:lpstr>
    </vt:vector>
  </TitlesOfParts>
  <Company>SoftUni – https://about.softuni.bg</Company>
  <LinksUpToDate>false</LinksUpToDate>
  <CharactersWithSpaces>4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Daniella Doychinova</cp:lastModifiedBy>
  <cp:revision>7</cp:revision>
  <cp:lastPrinted>2015-10-26T22:35:00Z</cp:lastPrinted>
  <dcterms:created xsi:type="dcterms:W3CDTF">2023-06-29T16:34:00Z</dcterms:created>
  <dcterms:modified xsi:type="dcterms:W3CDTF">2024-03-08T13:01:00Z</dcterms:modified>
  <cp:category>computer programming;programming;software development;software engineering</cp:category>
</cp:coreProperties>
</file>